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D</w:t>
      </w:r>
      <w:r>
        <w:t xml:space="preserve"> </w:t>
      </w:r>
      <w:r>
        <w:t xml:space="preserve">ห้อง</w:t>
      </w:r>
      <w:r>
        <w:t xml:space="preserve"> </w:t>
      </w:r>
      <w:r>
        <w:t xml:space="preserve">5357</w:t>
      </w:r>
      <w:r>
        <w:t xml:space="preserve"> </w:t>
      </w:r>
      <w:r>
        <w:t xml:space="preserve">กับ</w:t>
      </w:r>
      <w:r>
        <w:t xml:space="preserve"> </w:t>
      </w:r>
      <w:r>
        <w:t xml:space="preserve">chunk</w:t>
      </w:r>
      <w:r>
        <w:t xml:space="preserve"> </w:t>
      </w:r>
      <w:r>
        <w:t xml:space="preserve">เสียงที่ยาวเกิน</w:t>
      </w:r>
      <w:r>
        <w:t xml:space="preserve"> </w:t>
      </w:r>
      <w:r>
        <w:t xml:space="preserve">5</w:t>
      </w:r>
      <w:r>
        <w:t xml:space="preserve"> </w:t>
      </w:r>
      <w:r>
        <w:t xml:space="preserve">วินาที</w:t>
      </w:r>
    </w:p>
    <w:p>
      <w:pPr>
        <w:pStyle w:val="Date"/>
      </w:pPr>
      <w:r>
        <w:t xml:space="preserve">วันพุธที่</w:t>
      </w:r>
      <w:r>
        <w:t xml:space="preserve"> </w:t>
      </w:r>
      <w:r>
        <w:t xml:space="preserve">18</w:t>
      </w:r>
      <w:r>
        <w:t xml:space="preserve"> </w:t>
      </w:r>
      <w:r>
        <w:t xml:space="preserve">มกราคม</w:t>
      </w:r>
      <w:r>
        <w:t xml:space="preserve"> </w:t>
      </w:r>
      <w:r>
        <w:t xml:space="preserve">2566</w:t>
      </w:r>
      <w:r>
        <w:t xml:space="preserve"> </w:t>
      </w:r>
      <w:r>
        <w:t xml:space="preserve">เวลา</w:t>
      </w:r>
      <w:r>
        <w:t xml:space="preserve"> </w:t>
      </w:r>
      <w:r>
        <w:t xml:space="preserve">10.4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เราจะมาดูคำอธิบายนะคะ เกลียดของตัวบอกข้อที่เราจะมาเรียนในวันนี้นะคะ ที่ใช้ควบคุมเทคโนโลยีสารสนเทศของเรานะคะว่ามันมีอะไรบ้างนะคะ ทางนะคะ กรอบแนวคิด นะคะด้านเทคโนโลยีสารสนเทศ เขาจะมีการส่งผลให้ประชา ภาพหรือว่า ฝน แล้วถ้าไม่มีกรอบ กระบวนการ พวกนี้นี่ เอามาคั่ว ดูแลตัวเอง สารสนเทศ แล้วมันจะส่งผลกับหน่วยงานหรือว่า ของเราอย่างไรนะคะ แล้วก็อย่างที่เราเรียน ไปนะคะ ธรรมาภิบาลนะคะหรือว่า สามารถเอามาตรวจ ใช้งาน เทคโนโลยีสารสนเทศของเราได้อย่างไรนั่นเอง โดยจะแบ่ง ความสามารถของ บ้านของเรา องค์กร ของเรามี ความสามารถอยู่ในระดับไหนนะคะ ระดับ การเชิงจำนวน ที่เหมาะสมที่ ง่ายๆ ว่าจะแบ่งตั้งแต่ระดับ นะคะ แล้วก็เพิ่มขึ้นไปจนถึงระดับ ที่เหมาะสมที่สุด พูดง่ายๆว่าเขามี กาดนะคะ ของหน่วยงานหรือว่า ตอนนั้นอยู่ในระดับไหนนั่นเองนะคะว่าแต่ละองค์ กลอนมีความสามารถ การจัด งานแล้วก็ดูแลที่โต๊ะ สามารถเข้าใจ สื่อสารกันได้ก็คือเราจะมาแบ่งระดับ ความสำ ไปมองภาพรวมๆนะคะของ ก่อนนะคะว่า วันของเราอยู่ระดับไหน คราวนี้การที่จะเอา ของเรามา ใช้นะคะ เราจะทำอย่างไรบ้าง เดี๋ยวเรามา พูดถึงความหมายของเขา ก่อนนะคะ มาตรฐานที่ กรอบในการ กลุ่มนะคะทางเทคโนโลยีสารสนเทศนั่นเองนะคะ ว่าเทคโนโลยีสารสนเทศหรือว่าระบบ อยู่ในหน่วยงานหรือว่าองค์กร ว่าจะส่งให้ ผลสัมฤทธิ์ นะคะ หรือเปล่า ความสำเร็จนะคะในการทำงานที่มากๆยิ่งขึ้น มุ่งเน้นกระบวนการก็คือการปฏิบัติงานในหน่วยงาน ของเรานั่นเองนะคะ ให้เป็น ตามเทคโนโลยีสารสนเทศ ความสามารถที่จะ ที่วางกรอบไว้ให้นะคะ ผู้ที่นำ ใช้งานก็จะยึดเป็นแบบนั้นเองว่าจะต้อง อย่างไร ว่าสิ ดีนะคะ หรือว่า รอบ co VIP ของเรานะคะ จะทำให้เกิดธรรมาภิบาลทางเทคโนโลยีสารสนเทศ แล้วก็วัดผลการดำเนินงาน เป็นกระบวนการหลักๆอยู่แล้วในการทำงานทั่วไปขององค์กรนั่นเอง ตัวธรรมาภิบาลทางเทคโนโลยีสารสนเทศ พรุ่งนี้ แบ่งออกเป็น 5 ด้านเช่น ว่าจะมีการวางแผน งานองค์กร เริ่มต้น ผู้บริหารนะคะก็จะมีการวางแผน การวาด ขายก็จะเป็นตรวจสอบประเมินผล ว่าสิ่งที่เราทำ หนุนนะคะ มันก็จะมีกระบวนการย่อยลงไปอีก กระบวนการ มาตรฐานนี้จะค่อนข้างละเอียด แล้วก็มีตัวแบบ ตัวมาตรฐานที่ค่อนข้างเยอะ สามารถที่จะเอา เป็นต้นแบบ อ้างอิงการทำงานได้ ข้างดีนั่นเอง จะมีกรอบแนวคิด นะคะว่ากระบวนการนะคะทางเทคโนโลยี สารสนเทศ ของเรา เอาไปให้ตรงกับความต้องการของเธอ เปล่าเรานำข้อมูล ภายนอกมา ตามวัตถุประสงค์แล้วก็คั่ว กลุ่มนะคะ ปาล์มประดับ แต่ละองค์ ก่อนหรือไม่นั่นเองนะคะ ก็ให้มี การปฏิบัติ ที่ดีนะคะ จะได้วางแผนไว้นะ มาเราก็จะมาดูว่าตัว b o b ของเรานี่ ว่าจะแบ่ง เหมือนหน่วยงานหรือว่าองค์กรเรา งานนะคะ ว่าจะมี การตอนนี้ มีค่อนข้างต่ำ มีตังค์พร้อมใช้หรือว่าการมีอยู่ porn ชัยนาท ทางสารสนเทศที่เข้ามาใช้หรือ ถนนตรงนี้มีอะไรบ้าง ก็จะมี คน เราจะมาดูแต่ละระดับ ราคา เพื่อจะได้มอง ออกนะคะว่ากรณีที่เอานะ กฎหมายแน่นอนว่าทุกหน่วยงานต้องอยู่ ใหม่นะคะ เป็นรัฐบาล พอนะคะที่เข้ามาดูแล โอโซน เป็นมาตรฐานที่เข้ามามุ่งเน้นเกี่ยว การเงิน ผิดนะคะ เดี๋ยวเราค่อยมาดู ฝันว่าตัวมาตรฐาน โอ้มันคืออะไรก็จะเป็น อากาศ นั่นเองนะคะ ว่ามันจะมีกระบวนการทำงานอย่างไรนะคะ แล้วก็ระดับ ขายนะคะ ก็คือ Level 3 ของเรานะคะ ว่าเป็นการควบ กลุ่มลับ การให้บริการ นั่นเอง จะเป็นตัวมาตรฐาน การรักษา ขายของข้อมูลนะคะ อันนี้ก็จะเป็น อีกมาตรฐานหนึ่งที่อยู่ใน นั่นเองนะคะ อย่างนี้ภาพรวมแล้วก็จะเห็นแล้ว to be มีของเรา Level 2 นะคะ จะมีตังค์ป่ะ ออกงาน เป็นหน่วยย่อยๆนะคะ เราจะทำอย่างไรให้มีการเชื่อมโยง พอได้แล้ว ข้อมูลสัตว์ ไม่ว่าจะ แผนกหรือว่าหน่วยงาน ต่างนะคะ หน่วยงานให้บรรลุตัว เป้าหมายของตัวเอง นอนหรือว่า พ่อตัวมาตรฐาน to be พี่ยัง ขนุน ธรรมาภิบาลทางเทคโนโลยี ของเรา นึกว่าจะ เป็นการบริหารงาน การคั่ว พูดง่ายๆแล้ว ผู้บริหารจะได้มีเกณฑ์มาก อ่านว่าจะทำอย่างไร 123 นะคะ โยงระหว่าง ความเป็นไปได้นะคะ หน่วยงานองค์กรของเราต้องมีวิธีการปฏิบัติ อย่างไร โดยเริ่มต้น ลองดูว่า ของเรานี่มีความสุข งานอะไรบ้าง ข้อมูลสารสนเทศ ตรงไหน ต้องเอามา ในการวิเคราะห์ ข้อมูล กระบวนการทางเทคโนโลยีสารสนเทศ ตามเป้าหมาย เราสามารถ เราจะรู้ได้อย่างไรว่ากระบวนการที่ทำแต่ละอันของหน่วยงาน ของเรา มันก็จะดูวัดประสิทธิ์ ภาพการทำงาน หน่อยนานนะคะ ของแต่ละแผนก ตัวอย่างธาตุ เราจะรู้ได้อย่างไรว่าแผนกเซลล์ขายสินค้าได้ดี คนง่ายๆ จะดู เทคโนโลยีสารสนเทศ หรือว่า ปลอดภัยในหน่วยงานหรือว่า ส่วนของเราเราก็ดูจากอะไรดูซิ ว่ากรณี ไม่มี ตามระยะเวลาที่กำหนดไหม หรือว่าให้บริการรวดเร็ว แล้วต่อเดือนให้บริการสำเร็จ ว่าเขาทำงานปฏิบัติหน้าที่อย่างไร KPI แต่ละอัน จะไม่เหมือนกัน ดังนั้น KPI แต่ละแผนก จะมารวม มันก็จะ ตอนของเรานั่นเองนะคะอันนี้ก็จะว่า เราก็จะมาดูว่าความสามารถขององค์กร เราก็จะมาแบ่งอีก ว่าอยู่ระดับไหน มาใช้เป็นตัวแบบนะคะของหน่วยงานหรือว่า ของเรานั่นเอง เริ่มจาก เริ่มแรกเลยนะคะ ต้องมี ต้องการเกียรติ ข้อมูล สารสนเทศ กระบวนการต่างๆนะคะ ว่าจะเป็นไอติม ก็จะเป็นกระบวนการทาง ขึ้น มีตรง ตามวัตถุประสงค์หรือว่าเป้าหมาย ที่เราได้ตั้งไว้ เปล่านะ วันใหม่ ประมาณ เงินไม่เกินนะคะมี ภาพ พูดง่ายๆถ้ามองภาพง่ายๆ audit เป็นเหมือน ซื้อบ้าน On audit กระบวนการว่าเราทำงาน ตามที่หน้าที่ของแต่ละ เปล่าทำงาน ภาพ audit เหล่านี้ รวมถึงออย เป็นเหมือนเป็นคำแนะนำว่า คุณทำอย่างนี้อย่างนี้ กระบวนการทางสารสนเทศของเราก็จะตรง ทำด้วย วัตถุ ประสงค์ของหน่วยงาน ปอนด์ก็ยอม ไม่ออกมานะคะ เสร็จแล้วอย่างที่บอก กระบวนการเทคโนโลยีสารสนเทศ เรา วัดอย่างไร ไปเรามีค่า Ti vi ไปแล้ว ที่ดีของ ก่อนหรือว่าหน่วยงานอย่างไรถ้าไม่มี เครื่องมือ ไม่สามารถรู้ได้ว่าเรา แล้ว ภายในหน่วยงานหรือว่า เราอ่ะ ไม่ดี เองก็ได้นะคะ Casio ดีนะคะ อาจจะอ้างอิงมาจากรูป ก็อธิบายเพิ่มเติมนะคะ ที่ทำให้เกิด ความเชื่อมโยงนั่นเอง ได้เห็นถึงความสามารถในการจัด กลุ่มในหน่วยงานใน ก่อนนะคะว่ามัน ไปทางด้านไหน สารสนเทศนะคะ เป้าหมายแน่นอน มีตัวเรื่องไหนที่เข้ามาช่วย จันทร์ ขับดูแลนะคะ ข้อมูลสารสนเทศ โครงสร้าง ฐาน และตัวพระ เป็นสิ่งที่ทำอยู่แล้วในกระบวนการ ใช้เทคโนโลยี สารสนเทศ ก็มีตัวเครื่องมือ KPI อย่างที่บอก ความสำเร็จ อย่างไร ถ้ามองจากทั้งหมดขององค์กร ก็จะเป็น ประสงค์ เป้าหมาย เป้าหมายของธุรกิจ แน่นอนต้องอยู่ภายใต้กฎหมายของรัฐบาล ไดร์เวอร์นั่นเอง การสนับสนุนของรัฐบาล เราจะให้มี Business ตรงนี้นะคะ ต้องมาเริ่ม ส่งนะคะ ที่มันไป เพื่อนหรือว่า ลองไปดู มีเป้าหมาย ตรงกันนะคะ เมื่อเรามี เป้าหมายของเทคโนโลยีสารสนเทศ เหมือนกันแล้ว มันก็ งานอะไรบ้าง มีตัวเทคโนโลยีสารสนเทศ พูดไปแล้วมันจะมีอะไรบ้าง porn เป็นตัวสะใภ้ พรที่อยู่ภายในระบบ ของเรา พัฒนาซอฟต์แวร์ออกมาแล้ว ให้แผนกสินเชื่อแผนกการขาย อันนี้ ก็คือสามารถ พี่จะเอามา กระบวน การทำงาน เอาหมาย ผลลัพธ์ การใช้งานเทคโนโลยีสารสนเทศ เราจะรู้ได้อย่างไรเราให้บริการดีไหม วันนี้ก็ เป็นไข้ KPI ที่นำมา นั่นเองนะคะว่าให้บริการดีไหม ขอร้อง คดีร้องขอ ไปว่าต้องการใช้งานตอนนี้ 3 วันค่อยมาทำให้ หรือผลิต Software ต้องการของ เปล่า 108 เป็นใหม่หรือเก่า จากแนวความ 2 ตัว b o b พี่นะคะ ซึ่งทุกหน่วยงาน องค์กร ต้องการแน่นอนนะคะ ก็คือมีประ ภาพมีประ ข้อมูลสามารถ ความลับ เปล่า ความสมบูรณ์ของ ข้อมูล มาใช้ได้เลยไหมนะคะหรือ เคมีภัณฑ์ พร้อมเพล์บอย ว่าสิ่งที่เราทำนี่ อยู่ในคอ ของเรา หรือไม่นะคะ นี้ก็ เป็นพวกทรัพยากรเกี่ยว สารสนเทศ พูดไปแล้ว ไม่ว่าจะเป็น ออนนะคะ เพิ่งจะมี กระบวน การของเทคโนโลยี แต่ละหน่วยงานแต่ละองค์กร องค์กร องค์กรนี่ขนาดไม่เท่ากันถูกไหมคะ องค์กรขนาดกลางดังนั้น นำตัว ปิดมาใช้ก็ต่อ ให้ หน่วยงานแต่ละองค์กรนะคะ จำเป็นต้องใช้ทุกกระบวนการเพราะว่า ส่งกรอบนี่ อยากสร้างขึ้นมาให้มันครบ โดย จราจร เป้าหมายของ เป้าหมายของเราคืออะไร เราก็จะเป็นวงกลม ตรงนั้น ว่าอันไหนที่มัน เรานั่นเอง ความคิด Home ถ้ามีเนื้อหาค่อนข้างเยอะ มันก็จะบอกเป็นภาพรวมนะคะ ผู้ที่อยู่ดูแลเกี่ยวกับหน่วยงานกับองค์กร เราเลย ว่าจะมาดูภาพรวมนะคะ ของกระบวนการทำงานขององค์กรของเรานะคะ ว่ามันเกี่ยวกับ สารสาสน์ อะไรบ้าง อุปกรณ์อะไร ทำแล้วนะคะผัว สารสนเทศที่นำมาใช้มันตอบสนองหรือ มีประโยชน์ ในการใช้งานของหน่วย ขององค์กร กระบวนการแพร่ จะใช้ตัวชี้วัดเหมือนเดิม วัดความสำเร็จของกระบวนการต่างๆ ติดด้านไหน แล้วใช้ทรัพยากรตัวไหนนะคะ กระบวนการตรงนี้นะคะ ความหมายธุรกิจองค์กรภาพรวมเลย เสร็จแล้วแบ่งย่อยลงมาลงมา ให้บริการรวดเร็ว ความน่าเชื่อถือ ใส่ใจอะไรก็ว่ากันไป แล้วก็มีเครื่องมือ หรือว่า บอล ที่มาให้บริการนะคะ มาได้หรอ น่าจะเป็นไอ้ขี้โกง เสร็จแล้วก็จะมา ฝ่ายเทคโนโลยีสวน สารสนเทศของเรา แล้วถ้า มันจะส่ง มันเป็นกระบวนการแล้วก็เป็น ไปที่โกลก ตามลำดับ นะคะ กำหนดความรับผิดชอบต่างๆให้ เพลงพูดง่ายๆ มอบหมายงานให้ แล้วก็อาจจะไม่เกิดคอร์ด ขาดรวมถึงการทำงานที่ค่อนข้างมีประสิทธิภาพและรวดเร็ว แต่ละครั้งมันต้องใช้ทรัพยากรอะไรบ้าง คนไหนต้องมีใครมาช่วยไหม หรือเปล่านะคะ หรือเครื่องมือตัวไหนที่มี เพียงพอ จะได้รู้ว่า อันไหนที่นำมาใช้ แล้วก็ Britney นอกจากมีเนื้อหาที่ กลยุทธ์ เป้าหมาย ต้องไปทิศทางเดียวกันทั้งคู่ ธุรกิจหน่วยงานองค์กรเกิดการชนะ การทำงาน หน่วยงานไหม ต้องมีการวางแผนจัดการมีแผนสำรอง 8.1 แผน 2 ทำอย่างไร Game Server ใช้งานเรากำลังสั่งซื้ออุปกรณ์ใหม่ เสร็จแล้ว มาไม่ทัน พร้อมใช้งานแล้วตอนนี้ แน่นอนส่งผลกระทบ องค์กรแน่นอน ภาพลักษณ์ก็ไม่ดีแล้ว ก็ต้องไปดูอีกว่าอันไหนมันเหมาะสม ทุน ความลับ ข้อมูล ให้เกิดความว่าอะไรถูกไหมกรณี เกิดการจำลอง การกรณี ถ้าเกิดปัญหาตรงนี้ ผู้บริหารเขาจะมั่นใจได้อย่างไรว่า สามารถที่จะ กรณีที่ระบบมีปัญหา สมมุติไฟตก เป็นความเสี่ยงที่เกิดจาก ธรรมชาติ เดือนหนึ่งมีกี่ครั้ง กินข้าว 2 ครั้ง 3 ครั้ง ส่งผลให้ตัวระบบของอุปกรณ์ของเราเกิดมีปัญหาไหม จะทำให้เริ่มแรกเลย ธุรกิจกับเทคโนโลยีสารสนเทศ เกี่ยวกับผู้เกี่ยวข้องทุกคน เขามีกระบวนการแบบนี้ ผลลัพธ์แบบนี้ ควรให้หน่วยงานกับองค์กรอย่างไร จะได้เข้าใจแล้วก็มี การนำเทคโนโลยีสารสนเทศนะคะ มาจัดการ หน่วยงานองค์กร มาทุกคนรู้หน้าที่ของตนเองนะคะว่าต้องทำอะไรบ้าง แผนกนี้ทำอะไร มีขอบเขตแค่ไหน แต่ละบุคคลเมื่อปฏิบัติงานตาม แล้วก็ขอบเขตอย่างประสิทธิภาพแน่นอนว่า การใช้งานจากหน่วยงานอื่น ตัวอย่าง สวัสดีให้ดู เราใช้แล้ว ประโยชน์นะคะ ความไว้วางใจยอมรับจากองค์กร หน่วยงานภายนอก admit ตอบแหน่ พี่เอามาช่วย แล้วก็แนวคิดการนำไปใช้ ทั้งทางธุรกิจแล้วก็ทาง เทคโนโลยีสารสนเทศ ไปทิศทางเดียวกัน วิธีการปฏิบัติอย่างไร อันนี้อาจารย์ยกมาเฉพาะหัวข้อของตัว covid นะที่บอกแปลว่า B ค่อนข้าง อันนี้ก็มาเฉพาะหัวข้อว่ามันแบ่งเป็นระดับแบ่งเป็นเลเวลอะไรบ้าง แล้วเป็นอย่างไรบ้างคะ อันนี้ก็จะคล้ายๆ มาตรฐานกำหนดว่า เป็นเกณฑ์ว่ามีแนวปฏิบัติอย่างนี้ ถ้าเราทำตามแบบนี้ เราจะเกิดความสำเร็จ ธุรกิจ ขอบคุณทางที่ร่ำทางใจนะคะ สำหรับสัปดาห์นี้ก็เรียบร้อยแล้ว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D ห้อง 5357 กับ chunk เสียงที่ยาวเกิน 5 วินาที</dc:title>
  <dc:creator/>
  <cp:keywords/>
  <dcterms:created xsi:type="dcterms:W3CDTF">2023-01-18T05:02:21Z</dcterms:created>
  <dcterms:modified xsi:type="dcterms:W3CDTF">2023-01-18T05: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มกราคม 2566 เวลา 10.43 น.</vt:lpwstr>
  </property>
  <property fmtid="{D5CDD505-2E9C-101B-9397-08002B2CF9AE}" pid="3" name="subtitle">
    <vt:lpwstr/>
  </property>
</Properties>
</file>